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AEC7E0" w14:textId="77777777" w:rsidR="00CA514C" w:rsidRPr="00107FD8" w:rsidRDefault="00EE02AE">
      <w:pPr>
        <w:rPr>
          <w:rFonts w:ascii="Trebuchet MS" w:hAnsi="Trebuchet MS"/>
          <w:b/>
          <w:sz w:val="24"/>
          <w:szCs w:val="24"/>
          <w:u w:val="single"/>
        </w:rPr>
      </w:pPr>
      <w:r w:rsidRPr="00107FD8">
        <w:rPr>
          <w:rFonts w:ascii="Trebuchet MS" w:hAnsi="Trebuchet MS"/>
          <w:b/>
          <w:sz w:val="24"/>
          <w:szCs w:val="24"/>
          <w:u w:val="single"/>
        </w:rPr>
        <w:t>Materialien „Plastikdetektive – dem Plastik auf der Spur“</w:t>
      </w:r>
    </w:p>
    <w:p w14:paraId="5A36B936" w14:textId="77777777" w:rsidR="005E11F4" w:rsidRDefault="005E11F4" w:rsidP="004667C2">
      <w:pPr>
        <w:pStyle w:val="Listenabsatz"/>
        <w:numPr>
          <w:ilvl w:val="0"/>
          <w:numId w:val="6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Arbeitshefte</w:t>
      </w:r>
    </w:p>
    <w:p w14:paraId="006C287C" w14:textId="77777777" w:rsidR="00E53274" w:rsidRPr="00E53274" w:rsidRDefault="00511682" w:rsidP="00FC5C8A">
      <w:pPr>
        <w:pStyle w:val="Listenabsatz"/>
        <w:numPr>
          <w:ilvl w:val="0"/>
          <w:numId w:val="6"/>
        </w:numPr>
        <w:rPr>
          <w:rFonts w:ascii="Trebuchet MS" w:hAnsi="Trebuchet MS"/>
          <w:b/>
          <w:sz w:val="24"/>
          <w:szCs w:val="24"/>
          <w:u w:val="single"/>
        </w:rPr>
      </w:pPr>
      <w:r w:rsidRPr="00E53274">
        <w:rPr>
          <w:rFonts w:ascii="Trebuchet MS" w:hAnsi="Trebuchet MS"/>
          <w:sz w:val="24"/>
          <w:szCs w:val="24"/>
        </w:rPr>
        <w:t>Musterlösungen</w:t>
      </w:r>
    </w:p>
    <w:p w14:paraId="5059C4AF" w14:textId="77777777" w:rsidR="00E53274" w:rsidRPr="00E53274" w:rsidRDefault="00E53274" w:rsidP="00E53274">
      <w:pPr>
        <w:pStyle w:val="Listenabsatz"/>
        <w:rPr>
          <w:rFonts w:ascii="Trebuchet MS" w:hAnsi="Trebuchet MS"/>
          <w:b/>
          <w:sz w:val="24"/>
          <w:szCs w:val="24"/>
          <w:u w:val="single"/>
        </w:rPr>
      </w:pPr>
    </w:p>
    <w:p w14:paraId="1EDB4ACA" w14:textId="77777777" w:rsidR="00E53274" w:rsidRPr="00E53274" w:rsidRDefault="00E53274" w:rsidP="00E53274">
      <w:pPr>
        <w:rPr>
          <w:rFonts w:ascii="Trebuchet MS" w:hAnsi="Trebuchet MS"/>
          <w:sz w:val="24"/>
          <w:szCs w:val="24"/>
        </w:rPr>
      </w:pPr>
      <w:r w:rsidRPr="00E53274">
        <w:rPr>
          <w:rFonts w:ascii="Trebuchet MS" w:hAnsi="Trebuchet MS"/>
          <w:sz w:val="24"/>
          <w:szCs w:val="24"/>
        </w:rPr>
        <w:t>Die Materialangaben</w:t>
      </w:r>
      <w:r>
        <w:rPr>
          <w:rFonts w:ascii="Trebuchet MS" w:hAnsi="Trebuchet MS"/>
          <w:sz w:val="24"/>
          <w:szCs w:val="24"/>
        </w:rPr>
        <w:t xml:space="preserve"> zu den einzelnen Stationen beziehen sich auf eine</w:t>
      </w:r>
      <w:r w:rsidRPr="00E53274">
        <w:rPr>
          <w:rFonts w:ascii="Trebuchet MS" w:hAnsi="Trebuchet MS"/>
          <w:sz w:val="24"/>
          <w:szCs w:val="24"/>
        </w:rPr>
        <w:t>n zweifachen Aufbau im Klassenraum.</w:t>
      </w:r>
    </w:p>
    <w:p w14:paraId="5DD0E4D3" w14:textId="77777777" w:rsidR="00EE02AE" w:rsidRPr="00E53274" w:rsidRDefault="006E15A2" w:rsidP="00E53274">
      <w:pPr>
        <w:rPr>
          <w:rFonts w:ascii="Trebuchet MS" w:hAnsi="Trebuchet MS"/>
          <w:b/>
          <w:sz w:val="24"/>
          <w:szCs w:val="24"/>
          <w:u w:val="single"/>
        </w:rPr>
      </w:pPr>
      <w:r w:rsidRPr="00E53274">
        <w:rPr>
          <w:rFonts w:ascii="Trebuchet MS" w:hAnsi="Trebuchet MS"/>
          <w:b/>
          <w:sz w:val="24"/>
          <w:szCs w:val="24"/>
          <w:u w:val="single"/>
        </w:rPr>
        <w:t>Station 1</w:t>
      </w:r>
    </w:p>
    <w:p w14:paraId="31E74A65" w14:textId="77777777" w:rsidR="004667C2" w:rsidRPr="00107FD8" w:rsidRDefault="00843C09" w:rsidP="00EE02AE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2x </w:t>
      </w:r>
      <w:r w:rsidR="00537D50">
        <w:rPr>
          <w:rFonts w:ascii="Trebuchet MS" w:hAnsi="Trebuchet MS"/>
          <w:sz w:val="24"/>
          <w:szCs w:val="24"/>
        </w:rPr>
        <w:t>Stations</w:t>
      </w:r>
      <w:r w:rsidR="004667C2" w:rsidRPr="00107FD8">
        <w:rPr>
          <w:rFonts w:ascii="Trebuchet MS" w:hAnsi="Trebuchet MS"/>
          <w:sz w:val="24"/>
          <w:szCs w:val="24"/>
        </w:rPr>
        <w:t>karte (laminiert)</w:t>
      </w:r>
    </w:p>
    <w:p w14:paraId="111DD312" w14:textId="77777777" w:rsidR="00EE02AE" w:rsidRPr="00107FD8" w:rsidRDefault="00EF1BC4" w:rsidP="00EE02AE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6</w:t>
      </w:r>
      <w:r w:rsidR="00843C09">
        <w:rPr>
          <w:rFonts w:ascii="Trebuchet MS" w:hAnsi="Trebuchet MS"/>
          <w:sz w:val="24"/>
          <w:szCs w:val="24"/>
        </w:rPr>
        <w:t xml:space="preserve">x </w:t>
      </w:r>
      <w:r w:rsidR="00EE02AE" w:rsidRPr="00107FD8">
        <w:rPr>
          <w:rFonts w:ascii="Trebuchet MS" w:hAnsi="Trebuchet MS"/>
          <w:sz w:val="24"/>
          <w:szCs w:val="24"/>
        </w:rPr>
        <w:t>Laminierte Anleitung</w:t>
      </w:r>
      <w:r w:rsidR="00126786">
        <w:rPr>
          <w:rFonts w:ascii="Trebuchet MS" w:hAnsi="Trebuchet MS"/>
          <w:sz w:val="24"/>
          <w:szCs w:val="24"/>
        </w:rPr>
        <w:t>en</w:t>
      </w:r>
      <w:r w:rsidR="00EE02AE" w:rsidRPr="00107FD8">
        <w:rPr>
          <w:rFonts w:ascii="Trebuchet MS" w:hAnsi="Trebuchet MS"/>
          <w:sz w:val="24"/>
          <w:szCs w:val="24"/>
        </w:rPr>
        <w:t xml:space="preserve"> Teil A &amp; B Versuch</w:t>
      </w:r>
    </w:p>
    <w:p w14:paraId="40370CDE" w14:textId="77777777" w:rsidR="00EE02AE" w:rsidRPr="008002D1" w:rsidRDefault="00126786" w:rsidP="008002D1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4x </w:t>
      </w:r>
      <w:r w:rsidRPr="00107FD8">
        <w:rPr>
          <w:rFonts w:ascii="Trebuchet MS" w:hAnsi="Trebuchet MS"/>
          <w:sz w:val="24"/>
          <w:szCs w:val="24"/>
        </w:rPr>
        <w:t>Laminierte Infokarte</w:t>
      </w:r>
      <w:r>
        <w:rPr>
          <w:rFonts w:ascii="Trebuchet MS" w:hAnsi="Trebuchet MS"/>
          <w:sz w:val="24"/>
          <w:szCs w:val="24"/>
        </w:rPr>
        <w:t>n „Kosmetika“ &amp; „Peeling“</w:t>
      </w:r>
    </w:p>
    <w:p w14:paraId="1AF56463" w14:textId="77777777" w:rsidR="00511682" w:rsidRPr="00107FD8" w:rsidRDefault="00511682" w:rsidP="00EE02AE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2x Abfall (flüssig, normal)</w:t>
      </w:r>
    </w:p>
    <w:p w14:paraId="5318E53B" w14:textId="77777777" w:rsidR="00EE02AE" w:rsidRPr="00107FD8" w:rsidRDefault="00843C09" w:rsidP="00EE02AE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2x </w:t>
      </w:r>
      <w:r w:rsidR="00EE02AE" w:rsidRPr="00107FD8">
        <w:rPr>
          <w:rFonts w:ascii="Trebuchet MS" w:hAnsi="Trebuchet MS"/>
          <w:sz w:val="24"/>
          <w:szCs w:val="24"/>
        </w:rPr>
        <w:t xml:space="preserve">Bechergläser (100 ml) </w:t>
      </w:r>
    </w:p>
    <w:p w14:paraId="7D1EFC45" w14:textId="77777777" w:rsidR="00EF1BC4" w:rsidRPr="00107FD8" w:rsidRDefault="00EF1BC4" w:rsidP="00EF1BC4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2x </w:t>
      </w:r>
      <w:r w:rsidRPr="00107FD8">
        <w:rPr>
          <w:rFonts w:ascii="Trebuchet MS" w:hAnsi="Trebuchet MS"/>
          <w:sz w:val="24"/>
          <w:szCs w:val="24"/>
        </w:rPr>
        <w:t>Erlenmeyerkolben</w:t>
      </w:r>
    </w:p>
    <w:p w14:paraId="28C0DC3A" w14:textId="77777777" w:rsidR="00F013F0" w:rsidRPr="00107FD8" w:rsidRDefault="00F013F0" w:rsidP="00F013F0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2x </w:t>
      </w:r>
      <w:r w:rsidR="00B96F7D">
        <w:rPr>
          <w:rFonts w:ascii="Trebuchet MS" w:hAnsi="Trebuchet MS"/>
          <w:sz w:val="24"/>
          <w:szCs w:val="24"/>
        </w:rPr>
        <w:t>Messzylinder (</w:t>
      </w:r>
      <w:r w:rsidRPr="00107FD8">
        <w:rPr>
          <w:rFonts w:ascii="Trebuchet MS" w:hAnsi="Trebuchet MS"/>
          <w:sz w:val="24"/>
          <w:szCs w:val="24"/>
        </w:rPr>
        <w:t>mind. 50 ml)</w:t>
      </w:r>
    </w:p>
    <w:p w14:paraId="09CD6BF9" w14:textId="77777777" w:rsidR="00F013F0" w:rsidRPr="00107FD8" w:rsidRDefault="00F013F0" w:rsidP="00F013F0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2x </w:t>
      </w:r>
      <w:r w:rsidRPr="00107FD8">
        <w:rPr>
          <w:rFonts w:ascii="Trebuchet MS" w:hAnsi="Trebuchet MS"/>
          <w:sz w:val="24"/>
          <w:szCs w:val="24"/>
        </w:rPr>
        <w:t>Wasserflasche</w:t>
      </w:r>
    </w:p>
    <w:p w14:paraId="28B3ED33" w14:textId="77777777" w:rsidR="008002D1" w:rsidRDefault="00843C09" w:rsidP="00425420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 w:rsidRPr="008002D1">
        <w:rPr>
          <w:rFonts w:ascii="Trebuchet MS" w:hAnsi="Trebuchet MS"/>
          <w:sz w:val="24"/>
          <w:szCs w:val="24"/>
        </w:rPr>
        <w:t xml:space="preserve">2x </w:t>
      </w:r>
      <w:r w:rsidR="00EE02AE" w:rsidRPr="008002D1">
        <w:rPr>
          <w:rFonts w:ascii="Trebuchet MS" w:hAnsi="Trebuchet MS"/>
          <w:sz w:val="24"/>
          <w:szCs w:val="24"/>
        </w:rPr>
        <w:t xml:space="preserve">Peeling </w:t>
      </w:r>
      <w:r w:rsidR="008002D1">
        <w:rPr>
          <w:rFonts w:ascii="Trebuchet MS" w:hAnsi="Trebuchet MS"/>
          <w:sz w:val="24"/>
          <w:szCs w:val="24"/>
        </w:rPr>
        <w:t>mit Mikroplastik</w:t>
      </w:r>
    </w:p>
    <w:p w14:paraId="199F8AC8" w14:textId="77777777" w:rsidR="00F013F0" w:rsidRPr="008002D1" w:rsidRDefault="00F013F0" w:rsidP="00425420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 w:rsidRPr="008002D1">
        <w:rPr>
          <w:rFonts w:ascii="Trebuchet MS" w:hAnsi="Trebuchet MS"/>
          <w:sz w:val="24"/>
          <w:szCs w:val="24"/>
        </w:rPr>
        <w:t>2x Teelöffel</w:t>
      </w:r>
    </w:p>
    <w:p w14:paraId="189BD88D" w14:textId="77777777" w:rsidR="00F013F0" w:rsidRPr="00107FD8" w:rsidRDefault="00F013F0" w:rsidP="00F013F0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2x T</w:t>
      </w:r>
      <w:r w:rsidRPr="00107FD8">
        <w:rPr>
          <w:rFonts w:ascii="Trebuchet MS" w:hAnsi="Trebuchet MS"/>
          <w:sz w:val="24"/>
          <w:szCs w:val="24"/>
        </w:rPr>
        <w:t>richter</w:t>
      </w:r>
    </w:p>
    <w:p w14:paraId="2DCF4E0C" w14:textId="77777777" w:rsidR="00EE02AE" w:rsidRPr="00107FD8" w:rsidRDefault="00843C09" w:rsidP="00EE02AE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2x Dose mit </w:t>
      </w:r>
      <w:r w:rsidR="00EE02AE" w:rsidRPr="00107FD8">
        <w:rPr>
          <w:rFonts w:ascii="Trebuchet MS" w:hAnsi="Trebuchet MS"/>
          <w:sz w:val="24"/>
          <w:szCs w:val="24"/>
        </w:rPr>
        <w:t>Filterpapier (vorgefalten)</w:t>
      </w:r>
    </w:p>
    <w:p w14:paraId="04F1FE60" w14:textId="77777777" w:rsidR="00EE02AE" w:rsidRPr="00107FD8" w:rsidRDefault="00843C09" w:rsidP="00EE02AE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2x </w:t>
      </w:r>
      <w:r w:rsidR="00DE1F37" w:rsidRPr="00107FD8">
        <w:rPr>
          <w:rFonts w:ascii="Trebuchet MS" w:hAnsi="Trebuchet MS"/>
          <w:sz w:val="24"/>
          <w:szCs w:val="24"/>
        </w:rPr>
        <w:t>Plastik</w:t>
      </w:r>
      <w:r w:rsidR="00EF1BC4">
        <w:rPr>
          <w:rFonts w:ascii="Trebuchet MS" w:hAnsi="Trebuchet MS"/>
          <w:sz w:val="24"/>
          <w:szCs w:val="24"/>
        </w:rPr>
        <w:t>- bzw. Glas</w:t>
      </w:r>
      <w:r w:rsidR="00DE1F37" w:rsidRPr="00107FD8">
        <w:rPr>
          <w:rFonts w:ascii="Trebuchet MS" w:hAnsi="Trebuchet MS"/>
          <w:sz w:val="24"/>
          <w:szCs w:val="24"/>
        </w:rPr>
        <w:t>schale</w:t>
      </w:r>
    </w:p>
    <w:p w14:paraId="52B85E73" w14:textId="77777777" w:rsidR="00EE02AE" w:rsidRPr="00107FD8" w:rsidRDefault="00843C09" w:rsidP="00EE02AE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2x </w:t>
      </w:r>
      <w:r w:rsidR="00EE02AE" w:rsidRPr="00107FD8">
        <w:rPr>
          <w:rFonts w:ascii="Trebuchet MS" w:hAnsi="Trebuchet MS"/>
          <w:sz w:val="24"/>
          <w:szCs w:val="24"/>
        </w:rPr>
        <w:t>Binokular</w:t>
      </w:r>
    </w:p>
    <w:p w14:paraId="060C36C0" w14:textId="77777777" w:rsidR="00EE02AE" w:rsidRPr="00107FD8" w:rsidRDefault="006E15A2" w:rsidP="00EE02AE">
      <w:pPr>
        <w:rPr>
          <w:rFonts w:ascii="Trebuchet MS" w:hAnsi="Trebuchet MS"/>
          <w:b/>
          <w:sz w:val="24"/>
          <w:szCs w:val="24"/>
          <w:u w:val="single"/>
        </w:rPr>
      </w:pPr>
      <w:r>
        <w:rPr>
          <w:rFonts w:ascii="Trebuchet MS" w:hAnsi="Trebuchet MS"/>
          <w:b/>
          <w:sz w:val="24"/>
          <w:szCs w:val="24"/>
          <w:u w:val="single"/>
        </w:rPr>
        <w:t>Station 2</w:t>
      </w:r>
    </w:p>
    <w:p w14:paraId="1D9D167B" w14:textId="77777777" w:rsidR="004667C2" w:rsidRPr="00107FD8" w:rsidRDefault="00843C09" w:rsidP="004667C2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2x </w:t>
      </w:r>
      <w:r w:rsidR="00537D50">
        <w:rPr>
          <w:rFonts w:ascii="Trebuchet MS" w:hAnsi="Trebuchet MS"/>
          <w:sz w:val="24"/>
          <w:szCs w:val="24"/>
        </w:rPr>
        <w:t>Stations</w:t>
      </w:r>
      <w:r w:rsidR="004667C2" w:rsidRPr="00107FD8">
        <w:rPr>
          <w:rFonts w:ascii="Trebuchet MS" w:hAnsi="Trebuchet MS"/>
          <w:sz w:val="24"/>
          <w:szCs w:val="24"/>
        </w:rPr>
        <w:t>karte (laminiert)</w:t>
      </w:r>
    </w:p>
    <w:p w14:paraId="2E741F09" w14:textId="77777777" w:rsidR="00EE02AE" w:rsidRPr="00107FD8" w:rsidRDefault="00EF1BC4" w:rsidP="00EE02AE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6</w:t>
      </w:r>
      <w:r w:rsidR="00843C09">
        <w:rPr>
          <w:rFonts w:ascii="Trebuchet MS" w:hAnsi="Trebuchet MS"/>
          <w:sz w:val="24"/>
          <w:szCs w:val="24"/>
        </w:rPr>
        <w:t xml:space="preserve">x </w:t>
      </w:r>
      <w:r w:rsidR="00EE02AE" w:rsidRPr="00107FD8">
        <w:rPr>
          <w:rFonts w:ascii="Trebuchet MS" w:hAnsi="Trebuchet MS"/>
          <w:sz w:val="24"/>
          <w:szCs w:val="24"/>
        </w:rPr>
        <w:t>Laminierte Anleitung</w:t>
      </w:r>
      <w:r w:rsidR="00CB3984">
        <w:rPr>
          <w:rFonts w:ascii="Trebuchet MS" w:hAnsi="Trebuchet MS"/>
          <w:sz w:val="24"/>
          <w:szCs w:val="24"/>
        </w:rPr>
        <w:t>en</w:t>
      </w:r>
      <w:r w:rsidR="00EE02AE" w:rsidRPr="00107FD8">
        <w:rPr>
          <w:rFonts w:ascii="Trebuchet MS" w:hAnsi="Trebuchet MS"/>
          <w:sz w:val="24"/>
          <w:szCs w:val="24"/>
        </w:rPr>
        <w:t xml:space="preserve"> Teil A &amp; B Versuch</w:t>
      </w:r>
    </w:p>
    <w:p w14:paraId="37D77882" w14:textId="77777777" w:rsidR="00EE02AE" w:rsidRPr="00107FD8" w:rsidRDefault="00843C09" w:rsidP="00EE02AE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2x </w:t>
      </w:r>
      <w:r w:rsidR="00090ED0">
        <w:rPr>
          <w:rFonts w:ascii="Trebuchet MS" w:hAnsi="Trebuchet MS"/>
          <w:sz w:val="24"/>
          <w:szCs w:val="24"/>
        </w:rPr>
        <w:t>Laminierte Geräteerklärungen</w:t>
      </w:r>
    </w:p>
    <w:p w14:paraId="6036DDB4" w14:textId="77777777" w:rsidR="00FE4694" w:rsidRPr="00107FD8" w:rsidRDefault="00511682" w:rsidP="00EE02AE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4</w:t>
      </w:r>
      <w:r w:rsidR="00843C09">
        <w:rPr>
          <w:rFonts w:ascii="Trebuchet MS" w:hAnsi="Trebuchet MS"/>
          <w:sz w:val="24"/>
          <w:szCs w:val="24"/>
        </w:rPr>
        <w:t xml:space="preserve">x </w:t>
      </w:r>
      <w:r w:rsidR="00FE4694" w:rsidRPr="00107FD8">
        <w:rPr>
          <w:rFonts w:ascii="Trebuchet MS" w:hAnsi="Trebuchet MS"/>
          <w:sz w:val="24"/>
          <w:szCs w:val="24"/>
        </w:rPr>
        <w:t>Laminierte Infokarte</w:t>
      </w:r>
      <w:r w:rsidR="00126786">
        <w:rPr>
          <w:rFonts w:ascii="Trebuchet MS" w:hAnsi="Trebuchet MS"/>
          <w:sz w:val="24"/>
          <w:szCs w:val="24"/>
        </w:rPr>
        <w:t>n „Textilien“ &amp;</w:t>
      </w:r>
      <w:r w:rsidR="00FE4694" w:rsidRPr="00107FD8">
        <w:rPr>
          <w:rFonts w:ascii="Trebuchet MS" w:hAnsi="Trebuchet MS"/>
          <w:sz w:val="24"/>
          <w:szCs w:val="24"/>
        </w:rPr>
        <w:t xml:space="preserve"> „Polyester“</w:t>
      </w:r>
    </w:p>
    <w:p w14:paraId="33E4315C" w14:textId="77777777" w:rsidR="00511682" w:rsidRPr="00107FD8" w:rsidRDefault="00511682" w:rsidP="00511682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2x </w:t>
      </w:r>
      <w:r w:rsidRPr="00107FD8">
        <w:rPr>
          <w:rFonts w:ascii="Trebuchet MS" w:hAnsi="Trebuchet MS"/>
          <w:sz w:val="24"/>
          <w:szCs w:val="24"/>
        </w:rPr>
        <w:t>Abfall (flüssig, normal)</w:t>
      </w:r>
    </w:p>
    <w:p w14:paraId="544670A2" w14:textId="77777777" w:rsidR="00EE02AE" w:rsidRPr="00107FD8" w:rsidRDefault="00843C09" w:rsidP="00EE02AE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2x </w:t>
      </w:r>
      <w:r w:rsidR="00EE02AE" w:rsidRPr="00107FD8">
        <w:rPr>
          <w:rFonts w:ascii="Trebuchet MS" w:hAnsi="Trebuchet MS"/>
          <w:sz w:val="24"/>
          <w:szCs w:val="24"/>
        </w:rPr>
        <w:t xml:space="preserve">Bechergläser (100 ml) </w:t>
      </w:r>
    </w:p>
    <w:p w14:paraId="2D5BEB5E" w14:textId="77777777" w:rsidR="00EF1BC4" w:rsidRPr="00107FD8" w:rsidRDefault="00EF1BC4" w:rsidP="00EF1BC4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2x </w:t>
      </w:r>
      <w:r w:rsidRPr="00107FD8">
        <w:rPr>
          <w:rFonts w:ascii="Trebuchet MS" w:hAnsi="Trebuchet MS"/>
          <w:sz w:val="24"/>
          <w:szCs w:val="24"/>
        </w:rPr>
        <w:t>Erlenmeyerkolben</w:t>
      </w:r>
    </w:p>
    <w:p w14:paraId="3A6139EF" w14:textId="77777777" w:rsidR="00F013F0" w:rsidRPr="00107FD8" w:rsidRDefault="00F013F0" w:rsidP="00F013F0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2x </w:t>
      </w:r>
      <w:r w:rsidRPr="00107FD8">
        <w:rPr>
          <w:rFonts w:ascii="Trebuchet MS" w:hAnsi="Trebuchet MS"/>
          <w:sz w:val="24"/>
          <w:szCs w:val="24"/>
        </w:rPr>
        <w:t>Messzylinder (mind. 50 ml)</w:t>
      </w:r>
    </w:p>
    <w:p w14:paraId="3EF855EC" w14:textId="77777777" w:rsidR="00F013F0" w:rsidRPr="00107FD8" w:rsidRDefault="00F013F0" w:rsidP="00F013F0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2x </w:t>
      </w:r>
      <w:r w:rsidRPr="00107FD8">
        <w:rPr>
          <w:rFonts w:ascii="Trebuchet MS" w:hAnsi="Trebuchet MS"/>
          <w:sz w:val="24"/>
          <w:szCs w:val="24"/>
        </w:rPr>
        <w:t>Wasserflasche</w:t>
      </w:r>
    </w:p>
    <w:p w14:paraId="58051F3E" w14:textId="77777777" w:rsidR="00F013F0" w:rsidRPr="00107FD8" w:rsidRDefault="00F013F0" w:rsidP="00F013F0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2x </w:t>
      </w:r>
      <w:r w:rsidRPr="00107FD8">
        <w:rPr>
          <w:rFonts w:ascii="Trebuchet MS" w:hAnsi="Trebuchet MS"/>
          <w:sz w:val="24"/>
          <w:szCs w:val="24"/>
        </w:rPr>
        <w:t>Rührstab</w:t>
      </w:r>
    </w:p>
    <w:p w14:paraId="578C6590" w14:textId="77777777" w:rsidR="00EE02AE" w:rsidRPr="00107FD8" w:rsidRDefault="00843C09" w:rsidP="00EE02AE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2x </w:t>
      </w:r>
      <w:r w:rsidR="00EE02AE" w:rsidRPr="00107FD8">
        <w:rPr>
          <w:rFonts w:ascii="Trebuchet MS" w:hAnsi="Trebuchet MS"/>
          <w:sz w:val="24"/>
          <w:szCs w:val="24"/>
        </w:rPr>
        <w:t>Seife</w:t>
      </w:r>
    </w:p>
    <w:p w14:paraId="40212F90" w14:textId="77777777" w:rsidR="00EE02AE" w:rsidRPr="00107FD8" w:rsidRDefault="00843C09" w:rsidP="00EE02AE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2x Dose mit </w:t>
      </w:r>
      <w:r w:rsidR="00EE02AE" w:rsidRPr="00107FD8">
        <w:rPr>
          <w:rFonts w:ascii="Trebuchet MS" w:hAnsi="Trebuchet MS"/>
          <w:sz w:val="24"/>
          <w:szCs w:val="24"/>
        </w:rPr>
        <w:t xml:space="preserve">Fleecestoff-Stückchen </w:t>
      </w:r>
      <w:r w:rsidR="008002D1">
        <w:rPr>
          <w:rFonts w:ascii="Trebuchet MS" w:hAnsi="Trebuchet MS"/>
          <w:sz w:val="24"/>
          <w:szCs w:val="24"/>
        </w:rPr>
        <w:t>(mit Etikett)</w:t>
      </w:r>
    </w:p>
    <w:p w14:paraId="542A7084" w14:textId="77777777" w:rsidR="00EE02AE" w:rsidRPr="00107FD8" w:rsidRDefault="00843C09" w:rsidP="00EE02AE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2x Dose mit </w:t>
      </w:r>
      <w:r w:rsidR="00EE02AE" w:rsidRPr="00107FD8">
        <w:rPr>
          <w:rFonts w:ascii="Trebuchet MS" w:hAnsi="Trebuchet MS"/>
          <w:sz w:val="24"/>
          <w:szCs w:val="24"/>
        </w:rPr>
        <w:t>Filterpapier (vorgefalten)</w:t>
      </w:r>
    </w:p>
    <w:p w14:paraId="7B2B638C" w14:textId="77777777" w:rsidR="00EE02AE" w:rsidRPr="00107FD8" w:rsidRDefault="00843C09" w:rsidP="00EE02AE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2x T</w:t>
      </w:r>
      <w:r w:rsidR="00EE02AE" w:rsidRPr="00107FD8">
        <w:rPr>
          <w:rFonts w:ascii="Trebuchet MS" w:hAnsi="Trebuchet MS"/>
          <w:sz w:val="24"/>
          <w:szCs w:val="24"/>
        </w:rPr>
        <w:t>richter</w:t>
      </w:r>
    </w:p>
    <w:p w14:paraId="4A96EBC4" w14:textId="77777777" w:rsidR="00EE02AE" w:rsidRPr="00107FD8" w:rsidRDefault="00843C09" w:rsidP="00EE02AE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2x </w:t>
      </w:r>
      <w:r w:rsidR="00DE1F37" w:rsidRPr="00107FD8">
        <w:rPr>
          <w:rFonts w:ascii="Trebuchet MS" w:hAnsi="Trebuchet MS"/>
          <w:sz w:val="24"/>
          <w:szCs w:val="24"/>
        </w:rPr>
        <w:t>Plastik</w:t>
      </w:r>
      <w:r w:rsidR="00EF1BC4">
        <w:rPr>
          <w:rFonts w:ascii="Trebuchet MS" w:hAnsi="Trebuchet MS"/>
          <w:sz w:val="24"/>
          <w:szCs w:val="24"/>
        </w:rPr>
        <w:t>- bzw. Glas</w:t>
      </w:r>
      <w:r w:rsidR="00DE1F37" w:rsidRPr="00107FD8">
        <w:rPr>
          <w:rFonts w:ascii="Trebuchet MS" w:hAnsi="Trebuchet MS"/>
          <w:sz w:val="24"/>
          <w:szCs w:val="24"/>
        </w:rPr>
        <w:t>schale</w:t>
      </w:r>
      <w:r w:rsidR="00EE02AE" w:rsidRPr="00107FD8">
        <w:rPr>
          <w:rFonts w:ascii="Trebuchet MS" w:hAnsi="Trebuchet MS"/>
          <w:sz w:val="24"/>
          <w:szCs w:val="24"/>
        </w:rPr>
        <w:t xml:space="preserve"> </w:t>
      </w:r>
    </w:p>
    <w:p w14:paraId="1ADFAC6D" w14:textId="77777777" w:rsidR="00843C09" w:rsidRPr="00CB3984" w:rsidRDefault="00843C09" w:rsidP="00EE02AE">
      <w:pPr>
        <w:pStyle w:val="Listenabsatz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2x </w:t>
      </w:r>
      <w:r w:rsidR="00EE02AE" w:rsidRPr="00107FD8">
        <w:rPr>
          <w:rFonts w:ascii="Trebuchet MS" w:hAnsi="Trebuchet MS"/>
          <w:sz w:val="24"/>
          <w:szCs w:val="24"/>
        </w:rPr>
        <w:t>Binokular</w:t>
      </w:r>
    </w:p>
    <w:p w14:paraId="3AFC1D09" w14:textId="77777777" w:rsidR="002E5C6B" w:rsidRDefault="002E5C6B">
      <w:pPr>
        <w:rPr>
          <w:rFonts w:ascii="Trebuchet MS" w:hAnsi="Trebuchet MS"/>
          <w:b/>
          <w:sz w:val="24"/>
          <w:szCs w:val="24"/>
          <w:u w:val="single"/>
        </w:rPr>
      </w:pPr>
      <w:bookmarkStart w:id="0" w:name="_GoBack"/>
      <w:r>
        <w:rPr>
          <w:rFonts w:ascii="Trebuchet MS" w:hAnsi="Trebuchet MS"/>
          <w:b/>
          <w:sz w:val="24"/>
          <w:szCs w:val="24"/>
          <w:u w:val="single"/>
        </w:rPr>
        <w:br w:type="page"/>
      </w:r>
    </w:p>
    <w:bookmarkEnd w:id="0"/>
    <w:p w14:paraId="11E68C7F" w14:textId="06746966" w:rsidR="00EE02AE" w:rsidRPr="00107FD8" w:rsidRDefault="006E15A2" w:rsidP="00EE02AE">
      <w:pPr>
        <w:rPr>
          <w:rFonts w:ascii="Trebuchet MS" w:hAnsi="Trebuchet MS"/>
          <w:b/>
          <w:sz w:val="24"/>
          <w:szCs w:val="24"/>
          <w:u w:val="single"/>
        </w:rPr>
      </w:pPr>
      <w:r>
        <w:rPr>
          <w:rFonts w:ascii="Trebuchet MS" w:hAnsi="Trebuchet MS"/>
          <w:b/>
          <w:sz w:val="24"/>
          <w:szCs w:val="24"/>
          <w:u w:val="single"/>
        </w:rPr>
        <w:lastRenderedPageBreak/>
        <w:t>Station 3</w:t>
      </w:r>
    </w:p>
    <w:p w14:paraId="54A88EC5" w14:textId="77777777" w:rsidR="004667C2" w:rsidRDefault="00511682" w:rsidP="004667C2">
      <w:pPr>
        <w:pStyle w:val="Listenabsatz"/>
        <w:numPr>
          <w:ilvl w:val="0"/>
          <w:numId w:val="2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2x </w:t>
      </w:r>
      <w:r w:rsidR="00537D50">
        <w:rPr>
          <w:rFonts w:ascii="Trebuchet MS" w:hAnsi="Trebuchet MS"/>
          <w:sz w:val="24"/>
          <w:szCs w:val="24"/>
        </w:rPr>
        <w:t>Stations</w:t>
      </w:r>
      <w:r w:rsidR="004667C2" w:rsidRPr="00107FD8">
        <w:rPr>
          <w:rFonts w:ascii="Trebuchet MS" w:hAnsi="Trebuchet MS"/>
          <w:sz w:val="24"/>
          <w:szCs w:val="24"/>
        </w:rPr>
        <w:t>karte (laminiert)</w:t>
      </w:r>
    </w:p>
    <w:p w14:paraId="617A02F7" w14:textId="7EB525B4" w:rsidR="00EE02AE" w:rsidRPr="00107FD8" w:rsidRDefault="00EE02AE" w:rsidP="00EE02AE">
      <w:pPr>
        <w:pStyle w:val="Listenabsatz"/>
        <w:numPr>
          <w:ilvl w:val="0"/>
          <w:numId w:val="2"/>
        </w:numPr>
        <w:rPr>
          <w:rFonts w:ascii="Trebuchet MS" w:hAnsi="Trebuchet MS"/>
          <w:sz w:val="24"/>
          <w:szCs w:val="24"/>
        </w:rPr>
      </w:pPr>
      <w:r w:rsidRPr="00107FD8">
        <w:rPr>
          <w:rFonts w:ascii="Trebuchet MS" w:hAnsi="Trebuchet MS"/>
          <w:sz w:val="24"/>
          <w:szCs w:val="24"/>
        </w:rPr>
        <w:t xml:space="preserve">Drogerieartikel mit </w:t>
      </w:r>
      <w:r w:rsidR="006E15A2">
        <w:rPr>
          <w:rFonts w:ascii="Trebuchet MS" w:hAnsi="Trebuchet MS"/>
          <w:sz w:val="24"/>
          <w:szCs w:val="24"/>
        </w:rPr>
        <w:t xml:space="preserve">und ohne Kunststoff </w:t>
      </w:r>
      <w:r w:rsidR="00C37C37">
        <w:rPr>
          <w:rFonts w:ascii="Trebuchet MS" w:hAnsi="Trebuchet MS"/>
          <w:sz w:val="24"/>
          <w:szCs w:val="24"/>
        </w:rPr>
        <w:t>(</w:t>
      </w:r>
      <w:r w:rsidR="00E829C5">
        <w:rPr>
          <w:rFonts w:ascii="Trebuchet MS" w:hAnsi="Trebuchet MS"/>
          <w:sz w:val="24"/>
          <w:szCs w:val="24"/>
        </w:rPr>
        <w:t xml:space="preserve">z.B. </w:t>
      </w:r>
      <w:r w:rsidR="00C37C37">
        <w:rPr>
          <w:rFonts w:ascii="Trebuchet MS" w:hAnsi="Trebuchet MS"/>
          <w:sz w:val="24"/>
          <w:szCs w:val="24"/>
        </w:rPr>
        <w:t>Zahnpas</w:t>
      </w:r>
      <w:r w:rsidR="006E15A2">
        <w:rPr>
          <w:rFonts w:ascii="Trebuchet MS" w:hAnsi="Trebuchet MS"/>
          <w:sz w:val="24"/>
          <w:szCs w:val="24"/>
        </w:rPr>
        <w:t>ta, Stück Seife, Peeling, Waschmittel, Duschgel, Creme, Sonnencreme</w:t>
      </w:r>
      <w:r w:rsidR="00C37C37">
        <w:rPr>
          <w:rFonts w:ascii="Trebuchet MS" w:hAnsi="Trebuchet MS"/>
          <w:sz w:val="24"/>
          <w:szCs w:val="24"/>
        </w:rPr>
        <w:t>)</w:t>
      </w:r>
      <w:r w:rsidR="006E15A2">
        <w:rPr>
          <w:rFonts w:ascii="Trebuchet MS" w:hAnsi="Trebuchet MS"/>
          <w:sz w:val="24"/>
          <w:szCs w:val="24"/>
        </w:rPr>
        <w:t xml:space="preserve"> – leere Verpackungen verwenden!</w:t>
      </w:r>
    </w:p>
    <w:p w14:paraId="20D0B10C" w14:textId="77777777" w:rsidR="00EE02AE" w:rsidRPr="00107FD8" w:rsidRDefault="00EF1BC4" w:rsidP="00EE02AE">
      <w:pPr>
        <w:pStyle w:val="Listenabsatz"/>
        <w:numPr>
          <w:ilvl w:val="0"/>
          <w:numId w:val="2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6x </w:t>
      </w:r>
      <w:r w:rsidR="006E15A2">
        <w:rPr>
          <w:rFonts w:ascii="Trebuchet MS" w:hAnsi="Trebuchet MS"/>
          <w:sz w:val="24"/>
          <w:szCs w:val="24"/>
        </w:rPr>
        <w:t>Laminierte Kunststoff</w:t>
      </w:r>
      <w:r w:rsidR="00126786">
        <w:rPr>
          <w:rFonts w:ascii="Trebuchet MS" w:hAnsi="Trebuchet MS"/>
          <w:sz w:val="24"/>
          <w:szCs w:val="24"/>
        </w:rPr>
        <w:t xml:space="preserve">-Liste in </w:t>
      </w:r>
      <w:r w:rsidR="00EE02AE" w:rsidRPr="00107FD8">
        <w:rPr>
          <w:rFonts w:ascii="Trebuchet MS" w:hAnsi="Trebuchet MS"/>
          <w:sz w:val="24"/>
          <w:szCs w:val="24"/>
        </w:rPr>
        <w:t>Kosmetika</w:t>
      </w:r>
    </w:p>
    <w:p w14:paraId="0124E1BF" w14:textId="77777777" w:rsidR="00EE02AE" w:rsidRPr="00107FD8" w:rsidRDefault="00E829C5" w:rsidP="00EE02AE">
      <w:pPr>
        <w:rPr>
          <w:rFonts w:ascii="Trebuchet MS" w:hAnsi="Trebuchet MS"/>
          <w:b/>
          <w:sz w:val="24"/>
          <w:szCs w:val="24"/>
          <w:u w:val="single"/>
        </w:rPr>
      </w:pPr>
      <w:r>
        <w:rPr>
          <w:rFonts w:ascii="Trebuchet MS" w:hAnsi="Trebuchet MS"/>
          <w:b/>
          <w:sz w:val="24"/>
          <w:szCs w:val="24"/>
          <w:u w:val="single"/>
        </w:rPr>
        <w:t>Station 4</w:t>
      </w:r>
    </w:p>
    <w:p w14:paraId="7EF4FB54" w14:textId="77777777" w:rsidR="004667C2" w:rsidRPr="00107FD8" w:rsidRDefault="00843C09" w:rsidP="004667C2">
      <w:pPr>
        <w:pStyle w:val="Listenabsatz"/>
        <w:numPr>
          <w:ilvl w:val="0"/>
          <w:numId w:val="3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2x </w:t>
      </w:r>
      <w:r w:rsidR="00537D50">
        <w:rPr>
          <w:rFonts w:ascii="Trebuchet MS" w:hAnsi="Trebuchet MS"/>
          <w:sz w:val="24"/>
          <w:szCs w:val="24"/>
        </w:rPr>
        <w:t>Stations</w:t>
      </w:r>
      <w:r w:rsidR="004667C2" w:rsidRPr="00107FD8">
        <w:rPr>
          <w:rFonts w:ascii="Trebuchet MS" w:hAnsi="Trebuchet MS"/>
          <w:sz w:val="24"/>
          <w:szCs w:val="24"/>
        </w:rPr>
        <w:t>karte (laminiert)</w:t>
      </w:r>
    </w:p>
    <w:p w14:paraId="175AC665" w14:textId="77777777" w:rsidR="00EE02AE" w:rsidRPr="00107FD8" w:rsidRDefault="00843C09" w:rsidP="00EE02AE">
      <w:pPr>
        <w:pStyle w:val="Listenabsatz"/>
        <w:numPr>
          <w:ilvl w:val="0"/>
          <w:numId w:val="3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2x </w:t>
      </w:r>
      <w:r w:rsidR="00EE02AE" w:rsidRPr="00107FD8">
        <w:rPr>
          <w:rFonts w:ascii="Trebuchet MS" w:hAnsi="Trebuchet MS"/>
          <w:sz w:val="24"/>
          <w:szCs w:val="24"/>
        </w:rPr>
        <w:t>Laptop mit Lautsprecher</w:t>
      </w:r>
      <w:r w:rsidR="00511682">
        <w:rPr>
          <w:rFonts w:ascii="Trebuchet MS" w:hAnsi="Trebuchet MS"/>
          <w:sz w:val="24"/>
          <w:szCs w:val="24"/>
        </w:rPr>
        <w:t xml:space="preserve"> + Informationsfilm</w:t>
      </w:r>
    </w:p>
    <w:p w14:paraId="1079DFE5" w14:textId="17E9C848" w:rsidR="00EE02AE" w:rsidRPr="00107FD8" w:rsidRDefault="00843C09" w:rsidP="00EE02AE">
      <w:pPr>
        <w:pStyle w:val="Listenabsatz"/>
        <w:numPr>
          <w:ilvl w:val="0"/>
          <w:numId w:val="3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2x </w:t>
      </w:r>
      <w:r w:rsidR="00EE02AE" w:rsidRPr="00107FD8">
        <w:rPr>
          <w:rFonts w:ascii="Trebuchet MS" w:hAnsi="Trebuchet MS"/>
          <w:sz w:val="24"/>
          <w:szCs w:val="24"/>
        </w:rPr>
        <w:t>Laminierte Bilder</w:t>
      </w:r>
      <w:r w:rsidR="00EF1BC4">
        <w:rPr>
          <w:rFonts w:ascii="Trebuchet MS" w:hAnsi="Trebuchet MS"/>
          <w:sz w:val="24"/>
          <w:szCs w:val="24"/>
        </w:rPr>
        <w:t xml:space="preserve"> </w:t>
      </w:r>
      <w:r w:rsidR="000275AC">
        <w:rPr>
          <w:rFonts w:ascii="Trebuchet MS" w:hAnsi="Trebuchet MS"/>
          <w:sz w:val="24"/>
          <w:szCs w:val="24"/>
        </w:rPr>
        <w:t xml:space="preserve">im </w:t>
      </w:r>
      <w:r w:rsidR="00EF1BC4">
        <w:rPr>
          <w:rFonts w:ascii="Trebuchet MS" w:hAnsi="Trebuchet MS"/>
          <w:sz w:val="24"/>
          <w:szCs w:val="24"/>
        </w:rPr>
        <w:t>Umschlag</w:t>
      </w:r>
      <w:r w:rsidR="00EE02AE" w:rsidRPr="00107FD8">
        <w:rPr>
          <w:rFonts w:ascii="Trebuchet MS" w:hAnsi="Trebuchet MS"/>
          <w:sz w:val="24"/>
          <w:szCs w:val="24"/>
        </w:rPr>
        <w:t xml:space="preserve"> </w:t>
      </w:r>
      <w:r w:rsidR="00EE02AE" w:rsidRPr="00107FD8">
        <w:rPr>
          <w:rFonts w:ascii="Trebuchet MS" w:hAnsi="Trebuchet MS"/>
          <w:sz w:val="24"/>
          <w:szCs w:val="24"/>
        </w:rPr>
        <w:sym w:font="Wingdings" w:char="F0E0"/>
      </w:r>
      <w:r w:rsidR="00EE02AE" w:rsidRPr="00107FD8">
        <w:rPr>
          <w:rFonts w:ascii="Trebuchet MS" w:hAnsi="Trebuchet MS"/>
          <w:sz w:val="24"/>
          <w:szCs w:val="24"/>
        </w:rPr>
        <w:t xml:space="preserve"> Legespiel</w:t>
      </w:r>
      <w:r w:rsidR="00511682">
        <w:rPr>
          <w:rFonts w:ascii="Trebuchet MS" w:hAnsi="Trebuchet MS"/>
          <w:sz w:val="24"/>
          <w:szCs w:val="24"/>
        </w:rPr>
        <w:t xml:space="preserve"> (8 Karten, 6 Pfeile)</w:t>
      </w:r>
    </w:p>
    <w:p w14:paraId="2E8F0772" w14:textId="77777777" w:rsidR="00EE02AE" w:rsidRPr="00107FD8" w:rsidRDefault="00EE02AE" w:rsidP="00EE02AE">
      <w:pPr>
        <w:pStyle w:val="Listenabsatz"/>
        <w:numPr>
          <w:ilvl w:val="0"/>
          <w:numId w:val="3"/>
        </w:numPr>
        <w:rPr>
          <w:rFonts w:ascii="Trebuchet MS" w:hAnsi="Trebuchet MS"/>
          <w:sz w:val="24"/>
          <w:szCs w:val="24"/>
        </w:rPr>
      </w:pPr>
      <w:r w:rsidRPr="00107FD8">
        <w:rPr>
          <w:rFonts w:ascii="Trebuchet MS" w:hAnsi="Trebuchet MS"/>
          <w:sz w:val="24"/>
          <w:szCs w:val="24"/>
        </w:rPr>
        <w:t>Musterlösungen zum Einkleben</w:t>
      </w:r>
    </w:p>
    <w:p w14:paraId="401D5D2E" w14:textId="77777777" w:rsidR="00CB3984" w:rsidRPr="00CB3984" w:rsidRDefault="00EE02AE" w:rsidP="00CB3984">
      <w:pPr>
        <w:pStyle w:val="Listenabsatz"/>
        <w:numPr>
          <w:ilvl w:val="0"/>
          <w:numId w:val="3"/>
        </w:numPr>
        <w:rPr>
          <w:rFonts w:ascii="Trebuchet MS" w:hAnsi="Trebuchet MS"/>
          <w:sz w:val="24"/>
          <w:szCs w:val="24"/>
        </w:rPr>
      </w:pPr>
      <w:r w:rsidRPr="00107FD8">
        <w:rPr>
          <w:rFonts w:ascii="Trebuchet MS" w:hAnsi="Trebuchet MS"/>
          <w:sz w:val="24"/>
          <w:szCs w:val="24"/>
        </w:rPr>
        <w:t>Klebestift</w:t>
      </w:r>
      <w:r w:rsidR="00972422">
        <w:rPr>
          <w:rFonts w:ascii="Trebuchet MS" w:hAnsi="Trebuchet MS"/>
          <w:sz w:val="24"/>
          <w:szCs w:val="24"/>
        </w:rPr>
        <w:t>e</w:t>
      </w:r>
    </w:p>
    <w:p w14:paraId="418C9377" w14:textId="77777777" w:rsidR="009B65C6" w:rsidRPr="00107FD8" w:rsidRDefault="00CB3984" w:rsidP="009B65C6">
      <w:pPr>
        <w:rPr>
          <w:rFonts w:ascii="Trebuchet MS" w:hAnsi="Trebuchet MS"/>
          <w:b/>
          <w:sz w:val="24"/>
          <w:szCs w:val="24"/>
          <w:u w:val="single"/>
        </w:rPr>
      </w:pPr>
      <w:r>
        <w:rPr>
          <w:rFonts w:ascii="Trebuchet MS" w:hAnsi="Trebuchet MS"/>
          <w:b/>
          <w:sz w:val="24"/>
          <w:szCs w:val="24"/>
          <w:u w:val="single"/>
        </w:rPr>
        <w:t>Station 5</w:t>
      </w:r>
      <w:r w:rsidR="009B65C6" w:rsidRPr="00107FD8">
        <w:rPr>
          <w:rFonts w:ascii="Trebuchet MS" w:hAnsi="Trebuchet MS"/>
          <w:b/>
          <w:sz w:val="24"/>
          <w:szCs w:val="24"/>
          <w:u w:val="single"/>
        </w:rPr>
        <w:t xml:space="preserve"> </w:t>
      </w:r>
    </w:p>
    <w:p w14:paraId="49020955" w14:textId="77777777" w:rsidR="004667C2" w:rsidRPr="00107FD8" w:rsidRDefault="00843C09" w:rsidP="004667C2">
      <w:pPr>
        <w:pStyle w:val="Listenabsatz"/>
        <w:numPr>
          <w:ilvl w:val="0"/>
          <w:numId w:val="4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2x </w:t>
      </w:r>
      <w:r w:rsidR="00537D50">
        <w:rPr>
          <w:rFonts w:ascii="Trebuchet MS" w:hAnsi="Trebuchet MS"/>
          <w:sz w:val="24"/>
          <w:szCs w:val="24"/>
        </w:rPr>
        <w:t>Stations</w:t>
      </w:r>
      <w:r w:rsidR="004667C2" w:rsidRPr="00107FD8">
        <w:rPr>
          <w:rFonts w:ascii="Trebuchet MS" w:hAnsi="Trebuchet MS"/>
          <w:sz w:val="24"/>
          <w:szCs w:val="24"/>
        </w:rPr>
        <w:t>karte (laminiert)</w:t>
      </w:r>
    </w:p>
    <w:p w14:paraId="6E2CD832" w14:textId="77777777" w:rsidR="009B65C6" w:rsidRPr="00107FD8" w:rsidRDefault="00511682" w:rsidP="009B65C6">
      <w:pPr>
        <w:pStyle w:val="Listenabsatz"/>
        <w:numPr>
          <w:ilvl w:val="0"/>
          <w:numId w:val="4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6x Laminierte</w:t>
      </w:r>
      <w:r w:rsidR="009B65C6" w:rsidRPr="00107FD8">
        <w:rPr>
          <w:rFonts w:ascii="Trebuchet MS" w:hAnsi="Trebuchet MS"/>
          <w:sz w:val="24"/>
          <w:szCs w:val="24"/>
        </w:rPr>
        <w:t xml:space="preserve"> Geschichte</w:t>
      </w:r>
    </w:p>
    <w:p w14:paraId="496ED998" w14:textId="77777777" w:rsidR="009B65C6" w:rsidRDefault="009B65C6" w:rsidP="009B65C6">
      <w:pPr>
        <w:pStyle w:val="Listenabsatz"/>
        <w:numPr>
          <w:ilvl w:val="0"/>
          <w:numId w:val="4"/>
        </w:numPr>
        <w:rPr>
          <w:rFonts w:ascii="Trebuchet MS" w:hAnsi="Trebuchet MS"/>
          <w:sz w:val="24"/>
          <w:szCs w:val="24"/>
        </w:rPr>
      </w:pPr>
      <w:r w:rsidRPr="00107FD8">
        <w:rPr>
          <w:rFonts w:ascii="Trebuchet MS" w:hAnsi="Trebuchet MS"/>
          <w:sz w:val="24"/>
          <w:szCs w:val="24"/>
        </w:rPr>
        <w:t>Rote Stift</w:t>
      </w:r>
      <w:r w:rsidR="00972422">
        <w:rPr>
          <w:rFonts w:ascii="Trebuchet MS" w:hAnsi="Trebuchet MS"/>
          <w:sz w:val="24"/>
          <w:szCs w:val="24"/>
        </w:rPr>
        <w:t>e</w:t>
      </w:r>
    </w:p>
    <w:p w14:paraId="3C9E778F" w14:textId="77777777" w:rsidR="00CB3984" w:rsidRPr="00C4450A" w:rsidRDefault="00E829C5" w:rsidP="00CB3984">
      <w:pPr>
        <w:rPr>
          <w:rFonts w:ascii="Trebuchet MS" w:hAnsi="Trebuchet MS"/>
          <w:b/>
          <w:sz w:val="24"/>
          <w:szCs w:val="24"/>
          <w:u w:val="single"/>
        </w:rPr>
      </w:pPr>
      <w:r>
        <w:rPr>
          <w:rFonts w:ascii="Trebuchet MS" w:hAnsi="Trebuchet MS"/>
          <w:b/>
          <w:sz w:val="24"/>
          <w:szCs w:val="24"/>
          <w:u w:val="single"/>
        </w:rPr>
        <w:t>Station 6</w:t>
      </w:r>
    </w:p>
    <w:p w14:paraId="265D6C89" w14:textId="77777777" w:rsidR="00C4450A" w:rsidRPr="00107FD8" w:rsidRDefault="00C4450A" w:rsidP="00C4450A">
      <w:pPr>
        <w:pStyle w:val="Listenabsatz"/>
        <w:numPr>
          <w:ilvl w:val="0"/>
          <w:numId w:val="4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2x </w:t>
      </w:r>
      <w:r w:rsidR="00537D50">
        <w:rPr>
          <w:rFonts w:ascii="Trebuchet MS" w:hAnsi="Trebuchet MS"/>
          <w:sz w:val="24"/>
          <w:szCs w:val="24"/>
        </w:rPr>
        <w:t>Stations</w:t>
      </w:r>
      <w:r w:rsidRPr="00107FD8">
        <w:rPr>
          <w:rFonts w:ascii="Trebuchet MS" w:hAnsi="Trebuchet MS"/>
          <w:sz w:val="24"/>
          <w:szCs w:val="24"/>
        </w:rPr>
        <w:t>karte (laminiert)</w:t>
      </w:r>
    </w:p>
    <w:p w14:paraId="69199776" w14:textId="77777777" w:rsidR="00C4450A" w:rsidRDefault="00972422" w:rsidP="00CB3984">
      <w:pPr>
        <w:pStyle w:val="Listenabsatz"/>
        <w:numPr>
          <w:ilvl w:val="0"/>
          <w:numId w:val="4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2</w:t>
      </w:r>
      <w:r w:rsidR="00C4450A">
        <w:rPr>
          <w:rFonts w:ascii="Trebuchet MS" w:hAnsi="Trebuchet MS"/>
          <w:sz w:val="24"/>
          <w:szCs w:val="24"/>
        </w:rPr>
        <w:t>x Memory-Spiel</w:t>
      </w:r>
    </w:p>
    <w:p w14:paraId="15D485F4" w14:textId="77777777" w:rsidR="00972422" w:rsidRDefault="00972422" w:rsidP="00CB3984">
      <w:pPr>
        <w:pStyle w:val="Listenabsatz"/>
        <w:numPr>
          <w:ilvl w:val="0"/>
          <w:numId w:val="4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Memory-Karten zum Einkleben</w:t>
      </w:r>
    </w:p>
    <w:p w14:paraId="15238D54" w14:textId="77777777" w:rsidR="00C4450A" w:rsidRPr="00C4450A" w:rsidRDefault="00C4450A" w:rsidP="00CB3984">
      <w:pPr>
        <w:pStyle w:val="Listenabsatz"/>
        <w:numPr>
          <w:ilvl w:val="0"/>
          <w:numId w:val="4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Klebestift</w:t>
      </w:r>
      <w:r w:rsidR="00972422">
        <w:rPr>
          <w:rFonts w:ascii="Trebuchet MS" w:hAnsi="Trebuchet MS"/>
          <w:sz w:val="24"/>
          <w:szCs w:val="24"/>
        </w:rPr>
        <w:t>e</w:t>
      </w:r>
    </w:p>
    <w:p w14:paraId="0FF17F06" w14:textId="77777777" w:rsidR="00EE02AE" w:rsidRPr="00107FD8" w:rsidRDefault="009B65C6" w:rsidP="009B65C6">
      <w:pPr>
        <w:tabs>
          <w:tab w:val="left" w:pos="1032"/>
        </w:tabs>
        <w:rPr>
          <w:rFonts w:ascii="Trebuchet MS" w:hAnsi="Trebuchet MS"/>
          <w:b/>
          <w:sz w:val="24"/>
          <w:szCs w:val="24"/>
          <w:u w:val="single"/>
        </w:rPr>
      </w:pPr>
      <w:r w:rsidRPr="00107FD8">
        <w:rPr>
          <w:rFonts w:ascii="Trebuchet MS" w:hAnsi="Trebuchet MS"/>
          <w:b/>
          <w:sz w:val="24"/>
          <w:szCs w:val="24"/>
          <w:u w:val="single"/>
        </w:rPr>
        <w:t xml:space="preserve">Station </w:t>
      </w:r>
      <w:r w:rsidR="00CB3984">
        <w:rPr>
          <w:rFonts w:ascii="Trebuchet MS" w:hAnsi="Trebuchet MS"/>
          <w:b/>
          <w:sz w:val="24"/>
          <w:szCs w:val="24"/>
          <w:u w:val="single"/>
        </w:rPr>
        <w:t>7</w:t>
      </w:r>
      <w:r w:rsidRPr="00107FD8">
        <w:rPr>
          <w:rFonts w:ascii="Trebuchet MS" w:hAnsi="Trebuchet MS"/>
          <w:b/>
          <w:sz w:val="24"/>
          <w:szCs w:val="24"/>
          <w:u w:val="single"/>
        </w:rPr>
        <w:t xml:space="preserve">: </w:t>
      </w:r>
    </w:p>
    <w:p w14:paraId="3EA2C2CD" w14:textId="77777777" w:rsidR="009B65C6" w:rsidRPr="00107FD8" w:rsidRDefault="009B65C6" w:rsidP="009B65C6">
      <w:pPr>
        <w:pStyle w:val="Listenabsatz"/>
        <w:numPr>
          <w:ilvl w:val="0"/>
          <w:numId w:val="5"/>
        </w:numPr>
        <w:tabs>
          <w:tab w:val="left" w:pos="1032"/>
        </w:tabs>
        <w:rPr>
          <w:rFonts w:ascii="Trebuchet MS" w:hAnsi="Trebuchet MS"/>
          <w:sz w:val="24"/>
          <w:szCs w:val="24"/>
        </w:rPr>
      </w:pPr>
      <w:r w:rsidRPr="00107FD8">
        <w:rPr>
          <w:rFonts w:ascii="Trebuchet MS" w:hAnsi="Trebuchet MS"/>
          <w:sz w:val="24"/>
          <w:szCs w:val="24"/>
        </w:rPr>
        <w:t>Poster</w:t>
      </w:r>
    </w:p>
    <w:p w14:paraId="0518001A" w14:textId="77777777" w:rsidR="009B65C6" w:rsidRPr="00107FD8" w:rsidRDefault="00EF1BC4" w:rsidP="009B65C6">
      <w:pPr>
        <w:pStyle w:val="Listenabsatz"/>
        <w:numPr>
          <w:ilvl w:val="0"/>
          <w:numId w:val="5"/>
        </w:numPr>
        <w:tabs>
          <w:tab w:val="left" w:pos="1032"/>
        </w:tabs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Papier</w:t>
      </w:r>
    </w:p>
    <w:p w14:paraId="04C89FD2" w14:textId="77777777" w:rsidR="009B65C6" w:rsidRPr="00107FD8" w:rsidRDefault="00C4450A" w:rsidP="009B65C6">
      <w:pPr>
        <w:pStyle w:val="Listenabsatz"/>
        <w:numPr>
          <w:ilvl w:val="0"/>
          <w:numId w:val="5"/>
        </w:numPr>
        <w:tabs>
          <w:tab w:val="left" w:pos="1032"/>
        </w:tabs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Klebestift</w:t>
      </w:r>
      <w:r w:rsidR="00972422">
        <w:rPr>
          <w:rFonts w:ascii="Trebuchet MS" w:hAnsi="Trebuchet MS"/>
          <w:sz w:val="24"/>
          <w:szCs w:val="24"/>
        </w:rPr>
        <w:t>e</w:t>
      </w:r>
    </w:p>
    <w:sectPr w:rsidR="009B65C6" w:rsidRPr="00107FD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B6767"/>
    <w:multiLevelType w:val="hybridMultilevel"/>
    <w:tmpl w:val="6312222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B01B3"/>
    <w:multiLevelType w:val="hybridMultilevel"/>
    <w:tmpl w:val="CB34363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07A00"/>
    <w:multiLevelType w:val="hybridMultilevel"/>
    <w:tmpl w:val="4A62F43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127F39"/>
    <w:multiLevelType w:val="hybridMultilevel"/>
    <w:tmpl w:val="1D9E7C4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A33B6"/>
    <w:multiLevelType w:val="hybridMultilevel"/>
    <w:tmpl w:val="3BDA7A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416FF5"/>
    <w:multiLevelType w:val="hybridMultilevel"/>
    <w:tmpl w:val="A58C81E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tTA3MjWyNDEzMbZU0lEKTi0uzszPAykwrwUAEeyjtywAAAA="/>
  </w:docVars>
  <w:rsids>
    <w:rsidRoot w:val="00EE02AE"/>
    <w:rsid w:val="000275AC"/>
    <w:rsid w:val="00090ED0"/>
    <w:rsid w:val="000D51A6"/>
    <w:rsid w:val="000E1C0E"/>
    <w:rsid w:val="00107FD8"/>
    <w:rsid w:val="00126786"/>
    <w:rsid w:val="001975DA"/>
    <w:rsid w:val="001A7BB2"/>
    <w:rsid w:val="002E5C6B"/>
    <w:rsid w:val="004667C2"/>
    <w:rsid w:val="00511682"/>
    <w:rsid w:val="00527B4D"/>
    <w:rsid w:val="00537D50"/>
    <w:rsid w:val="005E11F4"/>
    <w:rsid w:val="006540CA"/>
    <w:rsid w:val="006E15A2"/>
    <w:rsid w:val="008002D1"/>
    <w:rsid w:val="00843C09"/>
    <w:rsid w:val="00972422"/>
    <w:rsid w:val="009B65C6"/>
    <w:rsid w:val="00B96F7D"/>
    <w:rsid w:val="00C37C37"/>
    <w:rsid w:val="00C4450A"/>
    <w:rsid w:val="00CA514C"/>
    <w:rsid w:val="00CB3984"/>
    <w:rsid w:val="00D57428"/>
    <w:rsid w:val="00DE1F37"/>
    <w:rsid w:val="00E53274"/>
    <w:rsid w:val="00E73313"/>
    <w:rsid w:val="00E829C5"/>
    <w:rsid w:val="00EE02AE"/>
    <w:rsid w:val="00EF1BC4"/>
    <w:rsid w:val="00F013F0"/>
    <w:rsid w:val="00FE4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9CE81E"/>
  <w15:chartTrackingRefBased/>
  <w15:docId w15:val="{32D972FE-6B27-498D-9F50-F5F9BC72F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EE02AE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B65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B65C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8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BT Did.Biol.</Company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atricia Raab</cp:lastModifiedBy>
  <cp:revision>2</cp:revision>
  <cp:lastPrinted>2018-11-02T09:14:00Z</cp:lastPrinted>
  <dcterms:created xsi:type="dcterms:W3CDTF">2021-07-28T12:31:00Z</dcterms:created>
  <dcterms:modified xsi:type="dcterms:W3CDTF">2021-07-28T12:31:00Z</dcterms:modified>
</cp:coreProperties>
</file>